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'1.0' encoding='UTF-8' standalone='yes'?>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400" w:lineRule="exact"/>
        <w:jc w:val="left"/>
        <w:rPr>
          <w:rFonts w:ascii="黑体" w:hAnsi="黑体" w:eastAsia="黑体" w:cs="宋体"/>
          <w:b/>
          <w:bCs/>
          <w:sz w:val="32"/>
          <w:szCs w:val="32"/>
        </w:rPr>
      </w:pPr>
      <w:r>
        <w:rPr>
          <w:rFonts w:hint="eastAsia" w:ascii="黑体" w:hAnsi="黑体" w:eastAsia="黑体" w:cs="宋体"/>
          <w:b/>
          <w:bCs/>
          <w:sz w:val="32"/>
          <w:szCs w:val="32"/>
        </w:rPr>
        <w:t>额表2</w:t>
      </w:r>
    </w:p>
    <w:p>
      <w:pPr>
        <w:spacing w:line="400" w:lineRule="exact"/>
        <w:jc w:val="center"/>
        <w:rPr>
          <w:rFonts w:ascii="宋体" w:hAnsi="宋体" w:eastAsia="宋体" w:cs="宋体"/>
          <w:b/>
          <w:bCs/>
          <w:sz w:val="32"/>
          <w:szCs w:val="32"/>
        </w:rPr>
      </w:pPr>
      <w:r>
        <w:rPr>
          <w:rFonts w:hint="eastAsia" w:ascii="宋体" w:hAnsi="宋体" w:eastAsia="宋体" w:cs="宋体"/>
          <w:b/>
          <w:bCs/>
          <w:sz w:val="32"/>
          <w:szCs w:val="32"/>
        </w:rPr>
        <w:t>未来十天累计确诊病例数预测</w:t>
      </w:r>
    </w:p>
    <w:p>
      <w:pPr>
        <w:spacing w:line="400" w:lineRule="exact"/>
        <w:jc w:val="center"/>
        <w:rPr>
          <w:rFonts w:ascii="楷体_GB2312" w:hAnsi="宋体" w:eastAsia="楷体_GB2312" w:cs="宋体"/>
          <w:b/>
          <w:bCs/>
          <w:sz w:val="28"/>
          <w:szCs w:val="28"/>
        </w:rPr>
      </w:pPr>
      <w:r>
        <w:rPr>
          <w:rFonts w:hint="eastAsia" w:ascii="楷体_GB2312" w:hAnsi="宋体" w:eastAsia="楷体_GB2312" w:cs="宋体"/>
          <w:b/>
          <w:bCs/>
          <w:sz w:val="28"/>
          <w:szCs w:val="28"/>
        </w:rPr>
        <w:t>北京航空航天大学计算机学院、中国电子科技有限公司</w:t>
      </w:r>
    </w:p>
    <w:tbl>
      <w:tblPr>
        <w:tblStyle w:val="6"/>
        <w:tblW w:w="14959" w:type="dxa"/>
        <w:jc w:val="center"/>
        <w:tblInd w:w="-6441" w:type="dxa"/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008"/>
        <w:gridCol w:w="854"/>
        <w:gridCol w:w="854"/>
        <w:gridCol w:w="854"/>
        <w:gridCol w:w="854"/>
        <w:gridCol w:w="854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</w:tblGrid>
      <w:tr>
        <w:tblPrEx>
          <w:tblLayout w:type="fixed"/>
        </w:tblPrEx>
        <w:trPr>
          <w:trHeight w:val="720" w:hRule="atLeast"/>
          <w:jc w:val="center"/>
        </w:trPr>
        <w:tc>
          <w:tcPr>
            <w:tcW w:w="2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480" w:lineRule="exact"/>
              <w:jc w:val="center"/>
              <w:textAlignment w:val="center"/>
              <w:rPr>
                <w:rFonts w:hint="eastAsia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</w:rPr>
            </w:pPr>
            <w:r>
              <w:rPr>
                <w:rFonts w:hint="eastAsia" w:ascii="仿宋_GB2312" w:hAnsi="宋体" w:eastAsia="仿宋_GB2312" w:cs="仿宋_GB2312"/>
                <w:b/>
                <w:color w:val="000000"/>
                <w:kern w:val="0"/>
                <w:szCs w:val="21"/>
              </w:rPr>
              <w:t>地  域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szCs w:val="21"/>
                <w:lang w:val="en-US" w:eastAsia="zh-CN"/>
              </w:rPr>
              <w:t>3月14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15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16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17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18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19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20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21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22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23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24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25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26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27日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</w:rPr>
              <w:t>3月28日</w:t>
            </w:r>
          </w:p>
        </w:tc>
        <w:tc>
          <w:tcPr>
            <w:tcW w:w="2422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320" w:lineRule="exact"/>
              <w:jc w:val="center"/>
              <w:textAlignment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/>
                <w:kern w:val="0"/>
                <w:szCs w:val="21"/>
                <w:lang w:val="en-US" w:eastAsia="zh-CN"/>
              </w:rPr>
              <w:t>误差</w:t>
            </w:r>
          </w:p>
        </w:tc>
      </w:tr>
      <w:tr>
        <w:tblPrEx>
          <w:tblLayout w:type="fixed"/>
        </w:tblPrEx>
        <w:trPr>
          <w:trHeight w:val="720" w:hRule="atLeast"/>
          <w:jc w:val="center"/>
        </w:trPr>
        <w:tc>
          <w:tcPr>
            <w:tcW w:w="2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480" w:lineRule="exact"/>
              <w:jc w:val="center"/>
              <w:textAlignment w:val="center"/>
              <w:rPr>
                <w:rFonts w:hint="default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</w:pPr>
            <w:r>
              <w:rPr>
                <w:rFonts w:hint="default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  <w:t>韩国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8086/</w:t>
            </w:r>
            <w:r>
              <w:rPr>
                <w:rFonts w:hint="eastAsia" w:ascii="仿宋" w:hAnsi="仿宋" w:eastAsia="仿宋"/>
                <w:color w:val="000000"/>
              </w:rPr>
              <w:t>818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36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525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67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805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92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903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9129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921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929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936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943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9489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954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9588</w:t>
            </w:r>
          </w:p>
        </w:tc>
        <w:tc>
          <w:tcPr>
            <w:tcW w:w="2422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0.0116</w:t>
            </w:r>
          </w:p>
        </w:tc>
      </w:tr>
      <w:tr>
        <w:tblPrEx>
          <w:tblLayout w:type="fixed"/>
        </w:tblPrEx>
        <w:trPr>
          <w:trHeight w:val="720" w:hRule="atLeast"/>
          <w:jc w:val="center"/>
        </w:trPr>
        <w:tc>
          <w:tcPr>
            <w:tcW w:w="2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480" w:lineRule="exact"/>
              <w:jc w:val="center"/>
              <w:textAlignment w:val="center"/>
              <w:rPr>
                <w:rFonts w:hint="eastAsia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</w:rPr>
            </w:pPr>
            <w:r>
              <w:rPr>
                <w:rFonts w:hint="default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  <w:t>日本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725/</w:t>
            </w:r>
            <w:r>
              <w:rPr>
                <w:rFonts w:hint="eastAsia" w:ascii="仿宋" w:hAnsi="仿宋" w:eastAsia="仿宋"/>
                <w:color w:val="000000"/>
              </w:rPr>
              <w:t>72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2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98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24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70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45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58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509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687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880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075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2665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4489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6209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7818</w:t>
            </w:r>
          </w:p>
        </w:tc>
        <w:tc>
          <w:tcPr>
            <w:tcW w:w="2422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0.0014</w:t>
            </w:r>
          </w:p>
        </w:tc>
      </w:tr>
      <w:tr>
        <w:tblPrEx>
          <w:tblLayout w:type="fixed"/>
        </w:tblPrEx>
        <w:trPr>
          <w:trHeight w:val="720" w:hRule="atLeast"/>
          <w:jc w:val="center"/>
        </w:trPr>
        <w:tc>
          <w:tcPr>
            <w:tcW w:w="2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480" w:lineRule="exact"/>
              <w:jc w:val="center"/>
              <w:textAlignment w:val="center"/>
              <w:rPr>
                <w:rFonts w:hint="eastAsia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</w:rPr>
            </w:pPr>
            <w:r>
              <w:rPr>
                <w:rFonts w:hint="default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  <w:t>伊朗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auto" w:sz="4" w:space="0"/>
              <w:bottom w:val="double" w:color="000000" w:sz="4" w:space="0"/>
              <w:right w:val="single" w:color="000000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11364/</w:t>
            </w:r>
            <w:r>
              <w:rPr>
                <w:rFonts w:hint="eastAsia" w:ascii="仿宋" w:hAnsi="仿宋" w:eastAsia="仿宋"/>
                <w:color w:val="000000"/>
              </w:rPr>
              <w:t>1110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266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385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500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613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727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843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9615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083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207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333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4615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589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7175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8437</w:t>
            </w:r>
          </w:p>
        </w:tc>
        <w:tc>
          <w:tcPr>
            <w:tcW w:w="2422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-0.0226</w:t>
            </w:r>
          </w:p>
        </w:tc>
      </w:tr>
      <w:tr>
        <w:tblPrEx>
          <w:tblLayout w:type="fixed"/>
        </w:tblPrEx>
        <w:trPr>
          <w:trHeight w:val="720" w:hRule="atLeast"/>
          <w:jc w:val="center"/>
        </w:trPr>
        <w:tc>
          <w:tcPr>
            <w:tcW w:w="2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480" w:lineRule="exact"/>
              <w:jc w:val="center"/>
              <w:textAlignment w:val="center"/>
              <w:rPr>
                <w:rFonts w:hint="eastAsia" w:ascii="仿宋_GB2312" w:hAnsi="宋体" w:eastAsia="仿宋_GB2312" w:cs="仿宋_GB2312"/>
                <w:b/>
                <w:color w:val="000000"/>
                <w:kern w:val="0"/>
                <w:szCs w:val="21"/>
              </w:rPr>
            </w:pPr>
            <w:r>
              <w:rPr>
                <w:rFonts w:hint="default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  <w:t>意大利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auto" w:sz="4" w:space="0"/>
              <w:bottom w:val="double" w:color="000000" w:sz="4" w:space="0"/>
              <w:right w:val="single" w:color="000000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17660/</w:t>
            </w:r>
            <w:r>
              <w:rPr>
                <w:rFonts w:hint="eastAsia" w:ascii="仿宋" w:hAnsi="仿宋" w:eastAsia="仿宋"/>
                <w:color w:val="000000"/>
              </w:rPr>
              <w:t>17705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042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329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618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898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162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404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619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806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9645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4096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4203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42895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4358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44118</w:t>
            </w:r>
          </w:p>
        </w:tc>
        <w:tc>
          <w:tcPr>
            <w:tcW w:w="2422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0.0025</w:t>
            </w:r>
          </w:p>
        </w:tc>
      </w:tr>
      <w:tr>
        <w:tblPrEx>
          <w:tblLayout w:type="fixed"/>
        </w:tblPrEx>
        <w:trPr>
          <w:trHeight w:val="720" w:hRule="atLeast"/>
          <w:jc w:val="center"/>
        </w:trPr>
        <w:tc>
          <w:tcPr>
            <w:tcW w:w="2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480" w:lineRule="exact"/>
              <w:jc w:val="center"/>
              <w:textAlignment w:val="center"/>
              <w:rPr>
                <w:rFonts w:hint="eastAsia" w:ascii="仿宋_GB2312" w:hAnsi="宋体" w:eastAsia="仿宋_GB2312" w:cs="仿宋_GB2312"/>
                <w:b/>
                <w:color w:val="000000"/>
                <w:kern w:val="0"/>
                <w:szCs w:val="21"/>
              </w:rPr>
            </w:pPr>
            <w:r>
              <w:rPr>
                <w:rFonts w:hint="default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  <w:t>美国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auto" w:sz="4" w:space="0"/>
              <w:bottom w:val="double" w:color="000000" w:sz="4" w:space="0"/>
              <w:right w:val="single" w:color="000000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1992/</w:t>
            </w:r>
            <w:r>
              <w:rPr>
                <w:rFonts w:hint="eastAsia" w:ascii="仿宋" w:hAnsi="仿宋" w:eastAsia="仿宋"/>
                <w:color w:val="000000"/>
              </w:rPr>
              <w:t>233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651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49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455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5869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747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9367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155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398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660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932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2058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471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7225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9547</w:t>
            </w:r>
          </w:p>
        </w:tc>
        <w:tc>
          <w:tcPr>
            <w:tcW w:w="2422" w:type="dxa"/>
            <w:tcBorders>
              <w:top w:val="double" w:color="000000" w:sz="4" w:space="0"/>
              <w:left w:val="single" w:color="000000" w:sz="4" w:space="0"/>
              <w:bottom w:val="doub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0.1732</w:t>
            </w:r>
          </w:p>
        </w:tc>
      </w:tr>
      <w:tr>
        <w:tblPrEx>
          <w:tblLayout w:type="fixed"/>
        </w:tblPrEx>
        <w:trPr>
          <w:trHeight w:val="720" w:hRule="atLeast"/>
          <w:jc w:val="center"/>
        </w:trPr>
        <w:tc>
          <w:tcPr>
            <w:tcW w:w="285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widowControl/>
              <w:snapToGrid w:val="0"/>
              <w:spacing w:line="480" w:lineRule="exact"/>
              <w:jc w:val="center"/>
              <w:textAlignment w:val="center"/>
              <w:rPr>
                <w:rFonts w:hint="default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</w:pPr>
            <w:r>
              <w:rPr>
                <w:rFonts w:hint="eastAsia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  <w:t>德</w:t>
            </w:r>
            <w:r>
              <w:rPr>
                <w:rFonts w:hint="default" w:ascii="仿宋_GB2312" w:hAnsi="宋体" w:eastAsia="仿宋_GB2312" w:cs="仿宋_GB2312"/>
                <w:b/>
                <w:bCs/>
                <w:color w:val="000000" w:themeColor="text1"/>
                <w:kern w:val="0"/>
                <w:szCs w:val="21"/>
                <w:lang w:val="en-US" w:eastAsia="zh-CN"/>
              </w:rPr>
              <w:t>国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auto" w:sz="4" w:space="0"/>
              <w:bottom w:val="single" w:color="000000" w:sz="4" w:space="0"/>
              <w:right w:val="single" w:color="000000" w:sz="4" w:space="0"/>
            </w:tcBorders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3675/</w:t>
            </w:r>
            <w:r>
              <w:rPr>
                <w:rFonts w:hint="eastAsia" w:ascii="仿宋" w:hAnsi="仿宋" w:eastAsia="仿宋"/>
                <w:color w:val="000000"/>
              </w:rPr>
              <w:t>353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4414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535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649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784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944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129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3409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5799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18446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1323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4382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2756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0780</w:t>
            </w:r>
          </w:p>
        </w:tc>
        <w:tc>
          <w:tcPr>
            <w:tcW w:w="2420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</w:rPr>
            </w:pPr>
            <w:r>
              <w:rPr>
                <w:rFonts w:hint="eastAsia" w:ascii="仿宋" w:hAnsi="仿宋" w:eastAsia="仿宋"/>
                <w:color w:val="000000"/>
              </w:rPr>
              <w:t>33959</w:t>
            </w:r>
          </w:p>
        </w:tc>
        <w:tc>
          <w:tcPr>
            <w:tcW w:w="2422" w:type="dxa"/>
            <w:tcBorders>
              <w:top w:val="doub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shd w:val="clear" w:color="auto" w:fill="auto"/>
            <w:tcMar>
              <w:top w:w="15" w:type="dxa"/>
              <w:left w:w="15" w:type="dxa"/>
              <w:right w:w="15" w:type="dxa"/>
            </w:tcMar>
            <w:vAlign w:val="center"/>
          </w:tcPr>
          <w:p>
            <w:pPr>
              <w:jc w:val="center"/>
              <w:rPr>
                <w:rFonts w:hint="eastAsia" w:ascii="仿宋" w:hAnsi="仿宋" w:eastAsia="仿宋"/>
                <w:color w:val="000000"/>
                <w:lang w:val="en-US" w:eastAsia="zh-CN"/>
              </w:rPr>
            </w:pPr>
            <w:r>
              <w:rPr>
                <w:rFonts w:hint="eastAsia" w:ascii="仿宋" w:hAnsi="仿宋" w:eastAsia="仿宋"/>
                <w:color w:val="000000"/>
                <w:lang w:val="en-US" w:eastAsia="zh-CN"/>
              </w:rPr>
              <w:t>-0.0395</w:t>
            </w:r>
          </w:p>
        </w:tc>
      </w:tr>
    </w:tbl>
    <w:p>
      <w:pPr>
        <w:pStyle w:val="2"/>
        <w:rPr>
          <w:sz w:val="13"/>
          <w:szCs w:val="13"/>
        </w:rPr>
      </w:pPr>
    </w:p>
    <w:p>
      <w:pPr>
        <w:spacing w:line="400" w:lineRule="exact"/>
        <w:jc w:val="left"/>
        <w:rPr>
          <w:rFonts w:ascii="仿宋_GB2312" w:hAnsi="宋体" w:eastAsia="仿宋_GB2312" w:cs="仿宋_GB2312"/>
          <w:b/>
          <w:color w:val="000000"/>
          <w:kern w:val="0"/>
          <w:sz w:val="24"/>
          <w:szCs w:val="24"/>
        </w:rPr>
      </w:pPr>
    </w:p>
    <w:sectPr>
      <w:pgSz w:w="16838" w:h="11906" w:orient="landscape"/>
      <w:pgMar w:top="1800" w:right="568" w:bottom="1800" w:left="851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Droid Sans Fallback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altName w:val="DejaVu Sans"/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altName w:val="Droid Sans Fallback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altName w:val="DejaVu Sans"/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DejaVu San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等线">
    <w:altName w:val="Noto Serif CJK JP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楷体_GB2312">
    <w:altName w:val="Droid Sans Fallback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仿宋_GB2312">
    <w:altName w:val="Droid Sans Fallback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仿宋">
    <w:altName w:val="Droid Sans Fallback"/>
    <w:panose1 w:val="02010609060101010101"/>
    <w:charset w:val="86"/>
    <w:family w:val="modern"/>
    <w:pitch w:val="default"/>
    <w:sig w:usb0="00000000" w:usb1="00000000" w:usb2="00000016" w:usb3="00000000" w:csb0="00040001" w:csb1="00000000"/>
  </w:font>
  <w:font w:name="Droid Sans Fallback">
    <w:panose1 w:val="020B0502000000000001"/>
    <w:charset w:val="86"/>
    <w:family w:val="auto"/>
    <w:pitch w:val="default"/>
    <w:sig w:usb0="910002FF" w:usb1="2BDFFCFB" w:usb2="00000036" w:usb3="00000000" w:csb0="203F01FF" w:csb1="D7FF0000"/>
  </w:font>
  <w:font w:name="aakar">
    <w:panose1 w:val="02000600040000000000"/>
    <w:charset w:val="00"/>
    <w:family w:val="auto"/>
    <w:pitch w:val="default"/>
    <w:sig w:usb0="80040001" w:usb1="00002000" w:usb2="00000000" w:usb3="00000000" w:csb0="20000000" w:csb1="80000000"/>
  </w:font>
  <w:font w:name="DejaVu Sans">
    <w:panose1 w:val="020B0603030804020204"/>
    <w:charset w:val="00"/>
    <w:family w:val="auto"/>
    <w:pitch w:val="default"/>
    <w:sig w:usb0="E7006EFF" w:usb1="D200FDFF" w:usb2="0A246029" w:usb3="0400200C" w:csb0="600001FF" w:csb1="DFFF0000"/>
  </w:font>
  <w:font w:name="Noto Serif CJK JP">
    <w:panose1 w:val="02020400000000000000"/>
    <w:charset w:val="86"/>
    <w:family w:val="auto"/>
    <w:pitch w:val="default"/>
    <w:sig w:usb0="30000083" w:usb1="2BDF3C10" w:usb2="00000016" w:usb3="00000000" w:csb0="602E0107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oNotDisplayPageBoundaries w:val="1"/>
  <w:embedSystemFonts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2"/>
  <w:displayVerticalDrawingGridEvery w:val="2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U3N7O0NAUyLc2MTZV0lIJTi4sz8/NACgxrAdfCSb8sAAAA"/>
  </w:docVars>
  <w:rsids>
    <w:rsidRoot w:val="692969A9"/>
    <w:rsid w:val="0000331F"/>
    <w:rsid w:val="00006447"/>
    <w:rsid w:val="00023B7D"/>
    <w:rsid w:val="00025795"/>
    <w:rsid w:val="0003339E"/>
    <w:rsid w:val="000A2DFE"/>
    <w:rsid w:val="000C592B"/>
    <w:rsid w:val="000F0EA2"/>
    <w:rsid w:val="001100C5"/>
    <w:rsid w:val="00130DFC"/>
    <w:rsid w:val="00136993"/>
    <w:rsid w:val="00143FD4"/>
    <w:rsid w:val="00156919"/>
    <w:rsid w:val="00165580"/>
    <w:rsid w:val="001731F1"/>
    <w:rsid w:val="00187ACE"/>
    <w:rsid w:val="001916F5"/>
    <w:rsid w:val="001A06EC"/>
    <w:rsid w:val="001A09B7"/>
    <w:rsid w:val="001A4006"/>
    <w:rsid w:val="001C0D74"/>
    <w:rsid w:val="001F1573"/>
    <w:rsid w:val="001F3C54"/>
    <w:rsid w:val="00252F3C"/>
    <w:rsid w:val="00262006"/>
    <w:rsid w:val="00262EAA"/>
    <w:rsid w:val="00276C0F"/>
    <w:rsid w:val="00287F72"/>
    <w:rsid w:val="002960F1"/>
    <w:rsid w:val="002F4BE9"/>
    <w:rsid w:val="00314353"/>
    <w:rsid w:val="00326414"/>
    <w:rsid w:val="003275C4"/>
    <w:rsid w:val="00330BAE"/>
    <w:rsid w:val="00337AE0"/>
    <w:rsid w:val="00345DE1"/>
    <w:rsid w:val="00351D21"/>
    <w:rsid w:val="00357224"/>
    <w:rsid w:val="00365836"/>
    <w:rsid w:val="00382520"/>
    <w:rsid w:val="003A1052"/>
    <w:rsid w:val="00415A96"/>
    <w:rsid w:val="004343D3"/>
    <w:rsid w:val="004844D1"/>
    <w:rsid w:val="00487382"/>
    <w:rsid w:val="00493F86"/>
    <w:rsid w:val="004A13CF"/>
    <w:rsid w:val="004B11C6"/>
    <w:rsid w:val="004B51A3"/>
    <w:rsid w:val="005042E0"/>
    <w:rsid w:val="005B13D1"/>
    <w:rsid w:val="005C6877"/>
    <w:rsid w:val="005F64FB"/>
    <w:rsid w:val="006050BB"/>
    <w:rsid w:val="0065593A"/>
    <w:rsid w:val="00672538"/>
    <w:rsid w:val="0067786B"/>
    <w:rsid w:val="00681956"/>
    <w:rsid w:val="006A1FD3"/>
    <w:rsid w:val="006B451B"/>
    <w:rsid w:val="006E562A"/>
    <w:rsid w:val="007123B1"/>
    <w:rsid w:val="00734135"/>
    <w:rsid w:val="00734BCA"/>
    <w:rsid w:val="00745D57"/>
    <w:rsid w:val="00763998"/>
    <w:rsid w:val="0076664E"/>
    <w:rsid w:val="00783C42"/>
    <w:rsid w:val="00787E0C"/>
    <w:rsid w:val="00797BD7"/>
    <w:rsid w:val="007A5718"/>
    <w:rsid w:val="007B65CB"/>
    <w:rsid w:val="007E4C26"/>
    <w:rsid w:val="007F174E"/>
    <w:rsid w:val="00810AC1"/>
    <w:rsid w:val="008110A7"/>
    <w:rsid w:val="008153B5"/>
    <w:rsid w:val="00835E1B"/>
    <w:rsid w:val="00844FAE"/>
    <w:rsid w:val="00874080"/>
    <w:rsid w:val="008757E6"/>
    <w:rsid w:val="008B7DFA"/>
    <w:rsid w:val="008C7A8E"/>
    <w:rsid w:val="008E6A48"/>
    <w:rsid w:val="008F3C40"/>
    <w:rsid w:val="0091063B"/>
    <w:rsid w:val="00933161"/>
    <w:rsid w:val="009403F0"/>
    <w:rsid w:val="00967A0D"/>
    <w:rsid w:val="009716CE"/>
    <w:rsid w:val="00973339"/>
    <w:rsid w:val="00984797"/>
    <w:rsid w:val="00985825"/>
    <w:rsid w:val="00990351"/>
    <w:rsid w:val="0099446A"/>
    <w:rsid w:val="009C69A3"/>
    <w:rsid w:val="009E26B3"/>
    <w:rsid w:val="009E55F1"/>
    <w:rsid w:val="009F2E69"/>
    <w:rsid w:val="009F6DF0"/>
    <w:rsid w:val="00A15425"/>
    <w:rsid w:val="00A216DD"/>
    <w:rsid w:val="00A235D9"/>
    <w:rsid w:val="00A4661D"/>
    <w:rsid w:val="00A5126F"/>
    <w:rsid w:val="00A53528"/>
    <w:rsid w:val="00A65EC2"/>
    <w:rsid w:val="00A905EF"/>
    <w:rsid w:val="00AA7823"/>
    <w:rsid w:val="00AC3AE1"/>
    <w:rsid w:val="00AD7AF7"/>
    <w:rsid w:val="00B108FD"/>
    <w:rsid w:val="00B10ED1"/>
    <w:rsid w:val="00B64D61"/>
    <w:rsid w:val="00B85EF5"/>
    <w:rsid w:val="00B948A3"/>
    <w:rsid w:val="00B94BB0"/>
    <w:rsid w:val="00BA408D"/>
    <w:rsid w:val="00BA7FA3"/>
    <w:rsid w:val="00BB5D55"/>
    <w:rsid w:val="00BD4588"/>
    <w:rsid w:val="00C00FD9"/>
    <w:rsid w:val="00C3096C"/>
    <w:rsid w:val="00C34EC9"/>
    <w:rsid w:val="00C53DFA"/>
    <w:rsid w:val="00C6062D"/>
    <w:rsid w:val="00C630A5"/>
    <w:rsid w:val="00C912E2"/>
    <w:rsid w:val="00CC51A8"/>
    <w:rsid w:val="00CF2C8A"/>
    <w:rsid w:val="00D165C6"/>
    <w:rsid w:val="00D214F5"/>
    <w:rsid w:val="00D3046B"/>
    <w:rsid w:val="00D316D1"/>
    <w:rsid w:val="00D437DA"/>
    <w:rsid w:val="00D8443C"/>
    <w:rsid w:val="00D87EB5"/>
    <w:rsid w:val="00DB78F1"/>
    <w:rsid w:val="00DC2380"/>
    <w:rsid w:val="00DC4D21"/>
    <w:rsid w:val="00DC7A4E"/>
    <w:rsid w:val="00DE6083"/>
    <w:rsid w:val="00DF15F4"/>
    <w:rsid w:val="00E57F5F"/>
    <w:rsid w:val="00E62D19"/>
    <w:rsid w:val="00EB279D"/>
    <w:rsid w:val="00EB3B4E"/>
    <w:rsid w:val="00ED08EB"/>
    <w:rsid w:val="00ED1EB3"/>
    <w:rsid w:val="00EF5CDD"/>
    <w:rsid w:val="00F051B4"/>
    <w:rsid w:val="00F274FE"/>
    <w:rsid w:val="00F32AAF"/>
    <w:rsid w:val="00FA1383"/>
    <w:rsid w:val="00FA4E92"/>
    <w:rsid w:val="00FB4982"/>
    <w:rsid w:val="00FC0003"/>
    <w:rsid w:val="00FD6095"/>
    <w:rsid w:val="00FE40F9"/>
    <w:rsid w:val="00FE75CC"/>
    <w:rsid w:val="046E3CB0"/>
    <w:rsid w:val="058C0FAE"/>
    <w:rsid w:val="05B5286E"/>
    <w:rsid w:val="081A6E2C"/>
    <w:rsid w:val="0887724F"/>
    <w:rsid w:val="08A1263C"/>
    <w:rsid w:val="0B2B5F4B"/>
    <w:rsid w:val="0D6A2201"/>
    <w:rsid w:val="0FE9A7A8"/>
    <w:rsid w:val="110265D9"/>
    <w:rsid w:val="11BC6EC9"/>
    <w:rsid w:val="11BC78A6"/>
    <w:rsid w:val="12020350"/>
    <w:rsid w:val="126E552C"/>
    <w:rsid w:val="147645FF"/>
    <w:rsid w:val="158D641D"/>
    <w:rsid w:val="16A0068A"/>
    <w:rsid w:val="1AF1146E"/>
    <w:rsid w:val="1C574430"/>
    <w:rsid w:val="1F7F05E2"/>
    <w:rsid w:val="219D2989"/>
    <w:rsid w:val="23456C38"/>
    <w:rsid w:val="2378681A"/>
    <w:rsid w:val="23AE78CE"/>
    <w:rsid w:val="246F3737"/>
    <w:rsid w:val="249B6C8F"/>
    <w:rsid w:val="250A2E84"/>
    <w:rsid w:val="252E224F"/>
    <w:rsid w:val="274A4343"/>
    <w:rsid w:val="286C4FCA"/>
    <w:rsid w:val="28C90D27"/>
    <w:rsid w:val="29C32135"/>
    <w:rsid w:val="2ABE4591"/>
    <w:rsid w:val="2BCC9435"/>
    <w:rsid w:val="2D2D00AE"/>
    <w:rsid w:val="2EA45F67"/>
    <w:rsid w:val="2EAE46CF"/>
    <w:rsid w:val="2ED058B1"/>
    <w:rsid w:val="2F0B67DF"/>
    <w:rsid w:val="306F7D07"/>
    <w:rsid w:val="31353F0C"/>
    <w:rsid w:val="32690F19"/>
    <w:rsid w:val="33154B3F"/>
    <w:rsid w:val="364C4B85"/>
    <w:rsid w:val="36BA7835"/>
    <w:rsid w:val="3ABD6C9E"/>
    <w:rsid w:val="3BD3233C"/>
    <w:rsid w:val="3C0F38E0"/>
    <w:rsid w:val="3C1F6F01"/>
    <w:rsid w:val="3CEF42D4"/>
    <w:rsid w:val="3DFEFE6E"/>
    <w:rsid w:val="3E290DBF"/>
    <w:rsid w:val="3E71277B"/>
    <w:rsid w:val="3FBE7E76"/>
    <w:rsid w:val="401125C2"/>
    <w:rsid w:val="4679515E"/>
    <w:rsid w:val="49AD7576"/>
    <w:rsid w:val="4A4411B6"/>
    <w:rsid w:val="4B977448"/>
    <w:rsid w:val="51484302"/>
    <w:rsid w:val="57FFF11F"/>
    <w:rsid w:val="59384BA4"/>
    <w:rsid w:val="5A0E426E"/>
    <w:rsid w:val="5AED101B"/>
    <w:rsid w:val="5B775639"/>
    <w:rsid w:val="5DD076F9"/>
    <w:rsid w:val="5FA8650B"/>
    <w:rsid w:val="5FFFF873"/>
    <w:rsid w:val="6089243D"/>
    <w:rsid w:val="62780288"/>
    <w:rsid w:val="65B860E8"/>
    <w:rsid w:val="67142AC6"/>
    <w:rsid w:val="67DF0F4C"/>
    <w:rsid w:val="692969A9"/>
    <w:rsid w:val="6A274753"/>
    <w:rsid w:val="6CF79D8A"/>
    <w:rsid w:val="6DB649A2"/>
    <w:rsid w:val="6DEE4A39"/>
    <w:rsid w:val="6FEE5045"/>
    <w:rsid w:val="6FFF5BDA"/>
    <w:rsid w:val="70AA139F"/>
    <w:rsid w:val="711C4AB7"/>
    <w:rsid w:val="74A30A94"/>
    <w:rsid w:val="74CD57BE"/>
    <w:rsid w:val="77B2537B"/>
    <w:rsid w:val="77FB7A5F"/>
    <w:rsid w:val="77FF4135"/>
    <w:rsid w:val="7A0F3A90"/>
    <w:rsid w:val="7BEF93BE"/>
    <w:rsid w:val="7D3FEE50"/>
    <w:rsid w:val="7EF21201"/>
    <w:rsid w:val="7EFFBDEC"/>
    <w:rsid w:val="7FF7A011"/>
    <w:rsid w:val="7FFE3902"/>
    <w:rsid w:val="B7FF72EE"/>
    <w:rsid w:val="B9EF0748"/>
    <w:rsid w:val="BEBD6112"/>
    <w:rsid w:val="BEEBE38C"/>
    <w:rsid w:val="CC6E1AF3"/>
    <w:rsid w:val="D31F0B97"/>
    <w:rsid w:val="E7D98452"/>
    <w:rsid w:val="E7F7B860"/>
    <w:rsid w:val="ED77F9A2"/>
    <w:rsid w:val="EFA3EB03"/>
    <w:rsid w:val="F1BF855F"/>
    <w:rsid w:val="F37FB930"/>
    <w:rsid w:val="F5F7B02C"/>
    <w:rsid w:val="FBFB8631"/>
    <w:rsid w:val="FBFDA3BD"/>
    <w:rsid w:val="FF7F4ADE"/>
    <w:rsid w:val="FFBB3216"/>
    <w:rsid w:val="FFD86207"/>
    <w:rsid w:val="FFEF5454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iPriority="0" w:name="toc 1"/>
    <w:lsdException w:uiPriority="0" w:name="toc 2"/>
    <w:lsdException w:uiPriority="0" w:name="toc 3"/>
    <w:lsdException w:uiPriority="0" w:name="toc 4"/>
    <w:lsdException w:uiPriority="0" w:name="toc 5"/>
    <w:lsdException w:uiPriority="0" w:name="toc 6"/>
    <w:lsdException w:uiPriority="0" w:name="toc 7"/>
    <w:lsdException w:uiPriority="0" w:name="toc 8"/>
    <w:lsdException w:uiPriority="0" w:name="toc 9"/>
    <w:lsdException w:uiPriority="0" w:name="Normal Indent"/>
    <w:lsdException w:uiPriority="0" w:name="footnote text"/>
    <w:lsdException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uiPriority="0" w:name="annotation reference"/>
    <w:lsdException w:uiPriority="0" w:name="line number"/>
    <w:lsdException w:uiPriority="0" w:name="page number"/>
    <w:lsdException w:uiPriority="0" w:name="endnote reference"/>
    <w:lsdException w:uiPriority="0" w:name="endnote text"/>
    <w:lsdException w:unhideWhenUsed="0" w:uiPriority="0" w:semiHidden="0" w:name="table of authorities"/>
    <w:lsdException w:uiPriority="0" w:name="macro"/>
    <w:lsdException w:uiPriority="0" w:name="toa heading"/>
    <w:lsdException w:unhideWhenUsed="0" w:uiPriority="0" w:semiHidden="0" w:name="List"/>
    <w:lsdException w:unhideWhenUsed="0" w:uiPriority="0" w:semiHidden="0" w:name="List Bullet"/>
    <w:lsdException w:uiPriority="0" w:name="List Number"/>
    <w:lsdException w:uiPriority="0" w:name="List 2"/>
    <w:lsdException w:uiPriority="0" w:name="List 3"/>
    <w:lsdException w:uiPriority="0" w:name="List 4"/>
    <w:lsdException w:uiPriority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10" w:semiHidden="0" w:name="Title"/>
    <w:lsdException w:uiPriority="0" w:name="Closing"/>
    <w:lsdException w:uiPriority="0" w:name="Signature"/>
    <w:lsdException w:qFormat="1" w:uiPriority="1" w:name="Default Paragraph Font"/>
    <w:lsdException w:uiPriority="0" w:name="Body Text"/>
    <w:lsdException w:qFormat="1" w:unhideWhenUsed="0" w:uiPriority="0" w:semiHidden="0" w:name="Body Text Indent"/>
    <w:lsdException w:uiPriority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iPriority="0" w:name="Message Header"/>
    <w:lsdException w:qFormat="1" w:unhideWhenUsed="0" w:uiPriority="0" w:semiHidden="0" w:name="Subtitle"/>
    <w:lsdException w:uiPriority="0" w:name="Salutation"/>
    <w:lsdException w:uiPriority="0" w:name="Date"/>
    <w:lsdException w:uiPriority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uiPriority="0" w:name="Hyperlink"/>
    <w:lsdException w:uiPriority="0" w:name="FollowedHyperlink"/>
    <w:lsdException w:qFormat="1" w:unhideWhenUsed="0" w:uiPriority="0" w:semiHidden="0" w:name="Strong"/>
    <w:lsdException w:qFormat="1" w:unhideWhenUsed="0" w:uiPriority="0" w:semiHidden="0" w:name="Emphasis"/>
    <w:lsdException w:uiPriority="0" w:name="Document Map"/>
    <w:lsdException w:uiPriority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nhideWhenUsed="0" w:uiPriority="0" w:semiHidden="0" w:name="Table Web 2"/>
    <w:lsdException w:unhideWhenUsed="0" w:uiPriority="0" w:semiHidden="0" w:name="Table Web 3"/>
    <w:lsdException w:unhideWhenUsed="0" w:uiPriority="0" w:semiHidden="0" w:name="Balloon Text"/>
    <w:lsdException w:qFormat="1" w:unhideWhenUsed="0" w:uiPriority="59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next w:val="2"/>
    <w:qFormat/>
    <w:uiPriority w:val="0"/>
    <w:pPr>
      <w:widowControl w:val="0"/>
      <w:jc w:val="both"/>
    </w:pPr>
    <w:rPr>
      <w:rFonts w:ascii="等线" w:hAnsi="等线" w:eastAsia="等线" w:cstheme="minorBidi"/>
      <w:kern w:val="2"/>
      <w:sz w:val="21"/>
      <w:szCs w:val="22"/>
      <w:lang w:val="en-US" w:eastAsia="zh-CN" w:bidi="ar-SA"/>
    </w:rPr>
  </w:style>
  <w:style w:type="character" w:default="1" w:styleId="8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Title"/>
    <w:basedOn w:val="1"/>
    <w:next w:val="3"/>
    <w:link w:val="9"/>
    <w:qFormat/>
    <w:uiPriority w:val="10"/>
    <w:pPr>
      <w:spacing w:line="0" w:lineRule="atLeast"/>
      <w:jc w:val="center"/>
    </w:pPr>
    <w:rPr>
      <w:rFonts w:ascii="Arial" w:hAnsi="Arial" w:eastAsia="黑体"/>
      <w:sz w:val="52"/>
    </w:rPr>
  </w:style>
  <w:style w:type="paragraph" w:styleId="3">
    <w:name w:val="Body Text Indent"/>
    <w:basedOn w:val="1"/>
    <w:next w:val="1"/>
    <w:qFormat/>
    <w:uiPriority w:val="0"/>
    <w:pPr>
      <w:spacing w:after="120"/>
      <w:ind w:left="420" w:leftChars="200"/>
    </w:pPr>
  </w:style>
  <w:style w:type="paragraph" w:styleId="4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qFormat/>
    <w:uiPriority w:val="0"/>
    <w:pPr>
      <w:pBdr>
        <w:top w:val="none" w:color="auto" w:sz="0" w:space="1"/>
        <w:left w:val="none" w:color="auto" w:sz="0" w:space="4"/>
        <w:bottom w:val="none" w:color="auto" w:sz="0" w:space="1"/>
        <w:right w:val="none" w:color="auto" w:sz="0" w:space="4"/>
      </w:pBdr>
      <w:tabs>
        <w:tab w:val="center" w:pos="4153"/>
        <w:tab w:val="right" w:pos="8306"/>
      </w:tabs>
      <w:snapToGrid w:val="0"/>
    </w:pPr>
    <w:rPr>
      <w:sz w:val="18"/>
    </w:rPr>
  </w:style>
  <w:style w:type="table" w:styleId="7">
    <w:name w:val="Table Grid"/>
    <w:basedOn w:val="6"/>
    <w:qFormat/>
    <w:uiPriority w:val="59"/>
    <w:rPr>
      <w:rFonts w:eastAsia="Times New Roman"/>
      <w:kern w:val="2"/>
      <w:sz w:val="21"/>
      <w:szCs w:val="22"/>
    </w:r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9">
    <w:name w:val="标题 Char"/>
    <w:basedOn w:val="8"/>
    <w:link w:val="2"/>
    <w:qFormat/>
    <w:uiPriority w:val="10"/>
    <w:rPr>
      <w:rFonts w:ascii="Arial" w:hAnsi="Arial" w:eastAsia="黑体" w:cstheme="minorBidi"/>
      <w:kern w:val="2"/>
      <w:sz w:val="52"/>
      <w:szCs w:val="22"/>
    </w:rPr>
  </w:style>
</w:styles>
</file>

<file path=word/_rels/document.xml.rels><?xml version='1.0' encoding='UTF-8' standalone='yes'?>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Microsoft</Company>
  <Pages>2</Pages>
  <Words>329</Words>
  <Characters>1879</Characters>
  <Lines>15</Lines>
  <Paragraphs>4</Paragraphs>
  <TotalTime>0</TotalTime>
  <ScaleCrop>false</ScaleCrop>
  <LinksUpToDate>false</LinksUpToDate>
  <CharactersWithSpaces>2204</CharactersWithSpaces>
  <Application>WPS Office_11.1.0.886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2-16T07:18:00Z</dcterms:created>
  <dc:creator>Q</dc:creator>
  <cp:lastModifiedBy>eaglebu</cp:lastModifiedBy>
  <cp:lastPrinted>2020-02-16T07:16:00Z</cp:lastPrinted>
  <dcterms:modified xsi:type="dcterms:W3CDTF">2020-03-13T16:02:45Z</dcterms:modified>
  <cp:revision>2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865</vt:lpwstr>
  </property>
</Properties>
</file>